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pPr>
        <w:pStyle w:val="Compact"/>
      </w:pPr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y-resume"/>
    <w:p>
      <w:pPr>
        <w:pStyle w:val="Heading3"/>
      </w:pPr>
      <w:r>
        <w:t xml:space="preserve">My Resume</w:t>
      </w:r>
    </w:p>
    <w:bookmarkEnd w:id="54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5" w:name="hackalover"/>
    <w:p>
      <w:pPr>
        <w:pStyle w:val="Heading3"/>
      </w:pPr>
      <w:r>
        <w:t xml:space="preserve">Hackalover</w:t>
      </w:r>
    </w:p>
    <w:bookmarkEnd w:id="55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3"/>
      </w:pPr>
      <w:r>
        <w:t xml:space="preserve">Tweets Sentiment</w:t>
      </w:r>
    </w:p>
    <w:bookmarkEnd w:id="62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where-to-find-me"/>
    <w:p>
      <w:pPr>
        <w:pStyle w:val="Heading3"/>
      </w:pPr>
      <w:r>
        <w:t xml:space="preserve">Where to find me?</w:t>
      </w:r>
    </w:p>
    <w:bookmarkEnd w:id="66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fe39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87f1b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